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B950FD" w:rsidRDefault="00973CD1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D91064" w:rsidRPr="00B950FD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B950FD"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Numbering: Name of the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B950FD" w:rsidRDefault="00B950FD" w:rsidP="00D91064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A</w:t>
      </w:r>
      <w:r w:rsidR="00370854">
        <w:rPr>
          <w:rFonts w:ascii="Times New Roman" w:hAnsi="Times New Roman" w:cs="Times New Roman"/>
          <w:sz w:val="24"/>
          <w:szCs w:val="24"/>
        </w:rPr>
        <w:t xml:space="preserve"> running paragraph in a</w:t>
      </w:r>
      <w:r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973CD1" w:rsidRPr="00370854" w:rsidRDefault="00566ADB" w:rsidP="0039323E">
      <w:pPr>
        <w:jc w:val="both"/>
        <w:rPr>
          <w:rFonts w:ascii="Times New Roman" w:hAnsi="Times New Roman" w:cs="Times New Roman"/>
          <w:sz w:val="24"/>
          <w:szCs w:val="24"/>
        </w:rPr>
      </w:pPr>
      <w:r w:rsidRPr="0039323E">
        <w:rPr>
          <w:rFonts w:ascii="Times New Roman" w:hAnsi="Times New Roman" w:cs="Times New Roman"/>
          <w:sz w:val="24"/>
          <w:szCs w:val="24"/>
        </w:rPr>
        <w:t>I</w:t>
      </w:r>
      <w:r w:rsidR="00973CD1" w:rsidRPr="0039323E">
        <w:rPr>
          <w:rFonts w:ascii="Times New Roman" w:hAnsi="Times New Roman" w:cs="Times New Roman"/>
          <w:sz w:val="24"/>
          <w:szCs w:val="24"/>
        </w:rPr>
        <w:t xml:space="preserve">ntroduction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973CD1" w:rsidRPr="00370854">
        <w:rPr>
          <w:rFonts w:ascii="Times New Roman" w:hAnsi="Times New Roman" w:cs="Times New Roman"/>
          <w:sz w:val="24"/>
          <w:szCs w:val="24"/>
        </w:rPr>
        <w:t>eview of the literature,</w:t>
      </w:r>
      <w:r w:rsidR="0039323E">
        <w:rPr>
          <w:rFonts w:ascii="Times New Roman" w:hAnsi="Times New Roman" w:cs="Times New Roman"/>
          <w:sz w:val="24"/>
          <w:szCs w:val="24"/>
        </w:rPr>
        <w:t xml:space="preserve"> </w:t>
      </w:r>
      <w:r w:rsidRPr="00370854">
        <w:rPr>
          <w:rFonts w:ascii="Times New Roman" w:hAnsi="Times New Roman" w:cs="Times New Roman"/>
          <w:sz w:val="24"/>
          <w:szCs w:val="24"/>
        </w:rPr>
        <w:t>P</w:t>
      </w:r>
      <w:r w:rsidR="00973CD1" w:rsidRPr="00370854">
        <w:rPr>
          <w:rFonts w:ascii="Times New Roman" w:hAnsi="Times New Roman" w:cs="Times New Roman"/>
          <w:sz w:val="24"/>
          <w:szCs w:val="24"/>
        </w:rPr>
        <w:t>articulars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about the data collection, </w:t>
      </w:r>
      <w:r w:rsidRPr="00370854">
        <w:rPr>
          <w:rFonts w:ascii="Times New Roman" w:hAnsi="Times New Roman" w:cs="Times New Roman"/>
          <w:sz w:val="24"/>
          <w:szCs w:val="24"/>
        </w:rPr>
        <w:t>M</w:t>
      </w:r>
      <w:r w:rsidR="00D43503" w:rsidRPr="00370854">
        <w:rPr>
          <w:rFonts w:ascii="Times New Roman" w:hAnsi="Times New Roman" w:cs="Times New Roman"/>
          <w:sz w:val="24"/>
          <w:szCs w:val="24"/>
        </w:rPr>
        <w:t>ethods</w:t>
      </w:r>
      <w:r w:rsidR="00FD7B8C" w:rsidRPr="00370854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and methodology adopted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esult obtained, and </w:t>
      </w:r>
      <w:r w:rsidRPr="00370854">
        <w:rPr>
          <w:rFonts w:ascii="Times New Roman" w:hAnsi="Times New Roman" w:cs="Times New Roman"/>
          <w:sz w:val="24"/>
          <w:szCs w:val="24"/>
        </w:rPr>
        <w:t>Conclusion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3708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370854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39323E" w:rsidRDefault="0039323E" w:rsidP="007B026F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  <w:bookmarkStart w:id="0" w:name="_GoBack"/>
      <w:bookmarkEnd w:id="0"/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B950FD" w:rsidRDefault="00B950FD" w:rsidP="00B950FD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B950FD" w:rsidRPr="00B950FD" w:rsidRDefault="00370854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 xml:space="preserve">A running paragraph in approximately 300 </w:t>
      </w:r>
      <w:r w:rsidR="00B950FD" w:rsidRPr="00B950FD">
        <w:rPr>
          <w:rFonts w:ascii="Times New Roman" w:hAnsi="Times New Roman" w:cs="Times New Roman"/>
          <w:sz w:val="24"/>
          <w:szCs w:val="24"/>
        </w:rPr>
        <w:t xml:space="preserve">words briefing about the </w:t>
      </w:r>
    </w:p>
    <w:p w:rsidR="00B950FD" w:rsidRPr="00B950FD" w:rsidRDefault="00B950FD" w:rsidP="001338BE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338BE">
        <w:rPr>
          <w:rFonts w:ascii="Times New Roman" w:hAnsi="Times New Roman" w:cs="Times New Roman"/>
          <w:sz w:val="24"/>
          <w:szCs w:val="24"/>
        </w:rPr>
        <w:t xml:space="preserve">Introduction, Review of the literature, </w:t>
      </w:r>
      <w:r w:rsidR="00D757DD" w:rsidRPr="001338BE">
        <w:rPr>
          <w:rFonts w:ascii="Times New Roman" w:hAnsi="Times New Roman" w:cs="Times New Roman"/>
          <w:sz w:val="24"/>
          <w:szCs w:val="24"/>
        </w:rPr>
        <w:t xml:space="preserve">and </w:t>
      </w: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Default="00566ADB">
      <w:pPr>
        <w:spacing w:after="160" w:line="259" w:lineRule="auto"/>
        <w:rPr>
          <w:rFonts w:ascii="Times New Roman" w:hAnsi="Times New Roman" w:cs="Times New Roman"/>
          <w:i/>
        </w:rPr>
      </w:pPr>
    </w:p>
    <w:p w:rsidR="00566ADB" w:rsidRDefault="0036746B" w:rsidP="00B950FD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 w:bidi="hi-IN"/>
        </w:rPr>
        <w:lastRenderedPageBreak/>
        <w:drawing>
          <wp:anchor distT="0" distB="0" distL="114300" distR="114300" simplePos="0" relativeHeight="251658240" behindDoc="0" locked="0" layoutInCell="1" allowOverlap="1" wp14:anchorId="42649839" wp14:editId="2830A4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ADB"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="00566ADB"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36746B" w:rsidRPr="00566ADB" w:rsidRDefault="0036746B" w:rsidP="0036746B">
      <w:pPr>
        <w:jc w:val="center"/>
        <w:rPr>
          <w:rFonts w:ascii="Times New Roman" w:hAnsi="Times New Roman" w:cs="Times New Roman"/>
          <w:b/>
          <w:i/>
          <w:sz w:val="32"/>
        </w:rPr>
      </w:pPr>
    </w:p>
    <w:sectPr w:rsidR="0036746B" w:rsidRPr="00566ADB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5D9C" w:rsidRDefault="00E05D9C" w:rsidP="00D91064">
      <w:pPr>
        <w:spacing w:after="0" w:line="240" w:lineRule="auto"/>
      </w:pPr>
      <w:r>
        <w:separator/>
      </w:r>
    </w:p>
  </w:endnote>
  <w:endnote w:type="continuationSeparator" w:id="0">
    <w:p w:rsidR="00E05D9C" w:rsidRDefault="00E05D9C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5D9C" w:rsidRDefault="00E05D9C" w:rsidP="00D91064">
      <w:pPr>
        <w:spacing w:after="0" w:line="240" w:lineRule="auto"/>
      </w:pPr>
      <w:r>
        <w:separator/>
      </w:r>
    </w:p>
  </w:footnote>
  <w:footnote w:type="continuationSeparator" w:id="0">
    <w:p w:rsidR="00E05D9C" w:rsidRDefault="00E05D9C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4C10"/>
    <w:multiLevelType w:val="hybridMultilevel"/>
    <w:tmpl w:val="A8265DC4"/>
    <w:lvl w:ilvl="0" w:tplc="994C68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0065E"/>
    <w:multiLevelType w:val="hybridMultilevel"/>
    <w:tmpl w:val="5404A3EC"/>
    <w:lvl w:ilvl="0" w:tplc="994C6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mwrAUABevO8CwAAAA="/>
  </w:docVars>
  <w:rsids>
    <w:rsidRoot w:val="00973CD1"/>
    <w:rsid w:val="00026B5B"/>
    <w:rsid w:val="00052723"/>
    <w:rsid w:val="000649F0"/>
    <w:rsid w:val="000A3741"/>
    <w:rsid w:val="000D34B3"/>
    <w:rsid w:val="00101D63"/>
    <w:rsid w:val="001338BE"/>
    <w:rsid w:val="0036746B"/>
    <w:rsid w:val="00370854"/>
    <w:rsid w:val="0039323E"/>
    <w:rsid w:val="00445095"/>
    <w:rsid w:val="00471B9B"/>
    <w:rsid w:val="00475C18"/>
    <w:rsid w:val="00510C32"/>
    <w:rsid w:val="00566ADB"/>
    <w:rsid w:val="005D1733"/>
    <w:rsid w:val="005E10BA"/>
    <w:rsid w:val="007A7B9F"/>
    <w:rsid w:val="007B026F"/>
    <w:rsid w:val="00973CD1"/>
    <w:rsid w:val="00A00202"/>
    <w:rsid w:val="00B21A46"/>
    <w:rsid w:val="00B80931"/>
    <w:rsid w:val="00B950FD"/>
    <w:rsid w:val="00D43503"/>
    <w:rsid w:val="00D757DD"/>
    <w:rsid w:val="00D91064"/>
    <w:rsid w:val="00E05D9C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5</cp:revision>
  <dcterms:created xsi:type="dcterms:W3CDTF">2021-02-08T05:20:00Z</dcterms:created>
  <dcterms:modified xsi:type="dcterms:W3CDTF">2021-04-27T06:29:00Z</dcterms:modified>
</cp:coreProperties>
</file>